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10C9" w:rsidRPr="00B710C9" w:rsidRDefault="00B710C9" w:rsidP="00B710C9">
      <w:pPr>
        <w:spacing w:before="138" w:after="69" w:line="465" w:lineRule="atLeast"/>
        <w:outlineLvl w:val="3"/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</w:pPr>
      <w:r w:rsidRPr="00B710C9"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  <w:t>Searching by Nam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Of course, the most common method to look for a file is using its name. To run a simple search query using the name of the file, use 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find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command like this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.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name my-fil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We used 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-nam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option, and searched for a file called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my-fil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 xml:space="preserve">. Note that we started the search in our current directory by using </w:t>
      </w:r>
      <w:proofErr w:type="gramStart"/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.</w:t>
      </w:r>
      <w:proofErr w:type="gramEnd"/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 xml:space="preserve"> (</w:t>
      </w:r>
      <w:proofErr w:type="gramStart"/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dot</w:t>
      </w:r>
      <w:proofErr w:type="gramEnd"/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)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argument.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Keep in mind that 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-nam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argument looks for case-sensitive terms in Linux. If you know the name of the file, but are not sure about its case-sensitivity, use the following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find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command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.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</w:t>
      </w:r>
      <w:proofErr w:type="spell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iname</w:t>
      </w:r>
      <w:proofErr w:type="spell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my-fil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You can also search for all files without a certain keyword in their name. There are two ways to do this. The first method involves using 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–not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keyword in the following manner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.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</w:t>
      </w: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not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name my-fil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Second, we can use the exclamation symbol (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!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). However, it has to be preceded by the escape identifier (\) to let Linux know that this is the part of 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find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command.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.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\! -name my-fil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You can look for multiple files with a common format lik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.txt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as well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.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name “*.txt”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his will list down all the text files starting with the current folder.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Lastly, if you want to find a certain file by name and remove it, use the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 -delet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argument after the file name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.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</w:t>
      </w: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name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my-file -delete</w:t>
      </w:r>
    </w:p>
    <w:p w:rsidR="00B710C9" w:rsidRPr="00B710C9" w:rsidRDefault="00B710C9" w:rsidP="00B710C9">
      <w:pPr>
        <w:spacing w:before="138" w:after="69" w:line="465" w:lineRule="atLeast"/>
        <w:outlineLvl w:val="3"/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</w:pPr>
      <w:r w:rsidRPr="00B710C9"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  <w:t>Searching by Typ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Linux allows users to list all information based on their types. There are several filters that you can use:</w:t>
      </w:r>
    </w:p>
    <w:p w:rsidR="00B710C9" w:rsidRPr="00B710C9" w:rsidRDefault="00B710C9" w:rsidP="00B710C9">
      <w:pPr>
        <w:numPr>
          <w:ilvl w:val="0"/>
          <w:numId w:val="1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d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directory or folder</w:t>
      </w:r>
    </w:p>
    <w:p w:rsidR="00B710C9" w:rsidRPr="00B710C9" w:rsidRDefault="00B710C9" w:rsidP="00B710C9">
      <w:pPr>
        <w:numPr>
          <w:ilvl w:val="0"/>
          <w:numId w:val="1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f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normal file</w:t>
      </w:r>
    </w:p>
    <w:p w:rsidR="00B710C9" w:rsidRPr="00B710C9" w:rsidRDefault="00B710C9" w:rsidP="00B710C9">
      <w:pPr>
        <w:numPr>
          <w:ilvl w:val="0"/>
          <w:numId w:val="1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l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symbolic link</w:t>
      </w:r>
    </w:p>
    <w:p w:rsidR="00B710C9" w:rsidRPr="00B710C9" w:rsidRDefault="00B710C9" w:rsidP="00B710C9">
      <w:pPr>
        <w:numPr>
          <w:ilvl w:val="0"/>
          <w:numId w:val="1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c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character devices</w:t>
      </w:r>
    </w:p>
    <w:p w:rsidR="00B710C9" w:rsidRPr="00B710C9" w:rsidRDefault="00B710C9" w:rsidP="00B710C9">
      <w:pPr>
        <w:numPr>
          <w:ilvl w:val="0"/>
          <w:numId w:val="1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b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block devices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A simple example of using a file type can be seen below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lastRenderedPageBreak/>
        <w:t>find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/ -type d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his will list all of the current directories in your system since we searched from our root directory with the / (slash) symbol.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You can also combine the –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typ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and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 -nam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options to narrow down your searches further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/ -type f -name my-fil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his will look for files named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my-fil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, excluding directories or links.</w:t>
      </w:r>
    </w:p>
    <w:p w:rsidR="00B710C9" w:rsidRPr="00B710C9" w:rsidRDefault="00B710C9" w:rsidP="00B710C9">
      <w:pPr>
        <w:spacing w:before="138" w:after="69" w:line="465" w:lineRule="atLeast"/>
        <w:outlineLvl w:val="3"/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</w:pPr>
      <w:r w:rsidRPr="00B710C9"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  <w:t>Searching by Tim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If you want to search for files based on when they were accessed and modification time footprints. Linux keeps track of the files using these three timestamps.</w:t>
      </w:r>
    </w:p>
    <w:p w:rsidR="00B710C9" w:rsidRPr="00B710C9" w:rsidRDefault="00B710C9" w:rsidP="00B710C9">
      <w:pPr>
        <w:numPr>
          <w:ilvl w:val="0"/>
          <w:numId w:val="2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Access Tim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(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-</w:t>
      </w:r>
      <w:proofErr w:type="spellStart"/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atime</w:t>
      </w:r>
      <w:proofErr w:type="spellEnd"/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) – when the file was either read or written into.</w:t>
      </w:r>
    </w:p>
    <w:p w:rsidR="00B710C9" w:rsidRPr="00B710C9" w:rsidRDefault="00B710C9" w:rsidP="00B710C9">
      <w:pPr>
        <w:numPr>
          <w:ilvl w:val="0"/>
          <w:numId w:val="2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Modification Tim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(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-</w:t>
      </w:r>
      <w:proofErr w:type="spellStart"/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mtime</w:t>
      </w:r>
      <w:proofErr w:type="spellEnd"/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) – when the file was modified.</w:t>
      </w:r>
    </w:p>
    <w:p w:rsidR="00B710C9" w:rsidRPr="00B710C9" w:rsidRDefault="00B710C9" w:rsidP="00B710C9">
      <w:pPr>
        <w:numPr>
          <w:ilvl w:val="0"/>
          <w:numId w:val="2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Change Time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(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-</w:t>
      </w:r>
      <w:proofErr w:type="spellStart"/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ctime</w:t>
      </w:r>
      <w:proofErr w:type="spellEnd"/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) – when the file’s meta-data was updated.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his option has to be used with a number that specifies how many days passed since the file was accessed, modified or changed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/ -</w:t>
      </w:r>
      <w:proofErr w:type="spell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atime</w:t>
      </w:r>
      <w:proofErr w:type="spell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1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his command will show all files that were accessed a day ago starting from your current time.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We can narrow down our queries even more by adding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plus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(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+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) and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minus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(–) signs preceding the number of days. For instance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/ -</w:t>
      </w:r>
      <w:proofErr w:type="spell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mtime</w:t>
      </w:r>
      <w:proofErr w:type="spell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+2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It lists down all the files that have a modification time of more than two days ago.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o find all files whose meta-data was updated less than a day ago, run the following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/ -</w:t>
      </w:r>
      <w:proofErr w:type="spell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ctime</w:t>
      </w:r>
      <w:proofErr w:type="spell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1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While not often used, there are some additional arguments that are also related to timed-searches. 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-</w:t>
      </w:r>
      <w:proofErr w:type="spellStart"/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mmin</w:t>
      </w:r>
      <w:proofErr w:type="spellEnd"/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argument looks for modified files on a minute basis. It can be used like this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212529"/>
          <w:sz w:val="19"/>
          <w:szCs w:val="19"/>
          <w:lang w:bidi="hi-IN"/>
        </w:rPr>
      </w:pPr>
      <w:proofErr w:type="gramStart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 xml:space="preserve"> / -</w:t>
      </w:r>
      <w:proofErr w:type="spellStart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>mmin</w:t>
      </w:r>
      <w:proofErr w:type="spellEnd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 xml:space="preserve"> -1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Also, we have the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 -newer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argument, which can be used to compare the age of two or more files and display the newer one.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212529"/>
          <w:sz w:val="19"/>
          <w:szCs w:val="19"/>
          <w:lang w:bidi="hi-IN"/>
        </w:rPr>
      </w:pPr>
      <w:proofErr w:type="gramStart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 xml:space="preserve"> / -newer my-fil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What you’ll get are all of the files that are more recently modified than your file.</w:t>
      </w:r>
    </w:p>
    <w:p w:rsidR="00B710C9" w:rsidRPr="00B710C9" w:rsidRDefault="00B710C9" w:rsidP="00B710C9">
      <w:pPr>
        <w:spacing w:before="138" w:after="69" w:line="465" w:lineRule="atLeast"/>
        <w:outlineLvl w:val="3"/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</w:pPr>
      <w:r w:rsidRPr="00B710C9"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  <w:lastRenderedPageBreak/>
        <w:t>Searching by Size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Linux lets you search for files based on their sizes. The syntax for searching files by size is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&lt;</w:t>
      </w:r>
      <w:proofErr w:type="spell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startingdirectory</w:t>
      </w:r>
      <w:proofErr w:type="spell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&gt; -size &lt;size-magnitude&gt; &lt;size-unit&gt;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You can specify the following size units: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c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bytes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k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kilobytes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M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megabytes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G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gigabytes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b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– 512-byte chunks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A simple example of how to use the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find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command for file sizes is as follows: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/ -size 10M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 xml:space="preserve">Here we search for all of the files in your </w:t>
      </w:r>
      <w:proofErr w:type="gramStart"/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system that are</w:t>
      </w:r>
      <w:proofErr w:type="gramEnd"/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 xml:space="preserve"> exactly 10 megabytes. Just like when searching based on time, you can filter your searches further using the plus and minus signs:</w:t>
      </w:r>
    </w:p>
    <w:p w:rsidR="00B710C9" w:rsidRPr="00B710C9" w:rsidRDefault="00B710C9" w:rsidP="00B710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212529"/>
          <w:sz w:val="19"/>
          <w:szCs w:val="19"/>
          <w:lang w:bidi="hi-IN"/>
        </w:rPr>
      </w:pPr>
      <w:proofErr w:type="gramStart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>find</w:t>
      </w:r>
      <w:proofErr w:type="gramEnd"/>
      <w:r w:rsidRPr="00B710C9">
        <w:rPr>
          <w:rFonts w:ascii="Consolas" w:eastAsia="Times New Roman" w:hAnsi="Consolas" w:cs="Consolas"/>
          <w:color w:val="212529"/>
          <w:sz w:val="19"/>
          <w:szCs w:val="19"/>
          <w:lang w:bidi="hi-IN"/>
        </w:rPr>
        <w:t xml:space="preserve"> / -size +5G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It will display all the files that are more than five gigabytes in size.</w:t>
      </w:r>
    </w:p>
    <w:p w:rsidR="00B710C9" w:rsidRPr="00B710C9" w:rsidRDefault="00B710C9" w:rsidP="00B710C9">
      <w:pPr>
        <w:spacing w:before="138" w:after="69" w:line="465" w:lineRule="atLeast"/>
        <w:outlineLvl w:val="3"/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</w:pPr>
      <w:r w:rsidRPr="00B710C9">
        <w:rPr>
          <w:rFonts w:ascii="Arial" w:eastAsia="Times New Roman" w:hAnsi="Arial" w:cs="Arial"/>
          <w:b/>
          <w:bCs/>
          <w:color w:val="2F1C6A"/>
          <w:sz w:val="33"/>
          <w:szCs w:val="33"/>
          <w:lang w:bidi="hi-IN"/>
        </w:rPr>
        <w:t>Searching by Ownership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Linux gives you the ability to narrow down your searches based on file ownership. To find files of a certain owner, the following command should be executed: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/ -user john</w:t>
      </w:r>
    </w:p>
    <w:p w:rsidR="00B710C9" w:rsidRPr="00B710C9" w:rsidRDefault="00B710C9" w:rsidP="00B710C9">
      <w:pPr>
        <w:spacing w:after="0" w:line="360" w:lineRule="atLeast"/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</w:pP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The script will return a list of all files that the user named </w:t>
      </w:r>
      <w:r w:rsidRPr="00B710C9">
        <w:rPr>
          <w:rFonts w:ascii="Arial" w:eastAsia="Times New Roman" w:hAnsi="Arial" w:cs="Arial"/>
          <w:b/>
          <w:bCs/>
          <w:color w:val="36344D"/>
          <w:spacing w:val="4"/>
          <w:sz w:val="25"/>
          <w:lang w:bidi="hi-IN"/>
        </w:rPr>
        <w:t>john</w:t>
      </w:r>
      <w:r w:rsidRPr="00B710C9">
        <w:rPr>
          <w:rFonts w:ascii="Arial" w:eastAsia="Times New Roman" w:hAnsi="Arial" w:cs="Arial"/>
          <w:color w:val="36344D"/>
          <w:spacing w:val="4"/>
          <w:sz w:val="25"/>
          <w:szCs w:val="25"/>
          <w:lang w:bidi="hi-IN"/>
        </w:rPr>
        <w:t> owns. Similar to usernames, we can also find files through group names:</w:t>
      </w:r>
    </w:p>
    <w:p w:rsidR="00B710C9" w:rsidRPr="00B710C9" w:rsidRDefault="00B710C9" w:rsidP="00B710C9">
      <w:pPr>
        <w:numPr>
          <w:ilvl w:val="0"/>
          <w:numId w:val="3"/>
        </w:numPr>
        <w:spacing w:after="0" w:line="360" w:lineRule="atLeast"/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find / -group classroom</w:t>
      </w:r>
    </w:p>
    <w:p w:rsidR="00D5603B" w:rsidRDefault="00D5603B"/>
    <w:p w:rsidR="00B710C9" w:rsidRDefault="00B710C9"/>
    <w:p w:rsidR="00B710C9" w:rsidRDefault="00B710C9"/>
    <w:p w:rsidR="00B710C9" w:rsidRDefault="00B710C9"/>
    <w:p w:rsidR="00B710C9" w:rsidRDefault="00B710C9"/>
    <w:p w:rsidR="00B710C9" w:rsidRDefault="00B710C9"/>
    <w:p w:rsidR="00B710C9" w:rsidRDefault="00B710C9"/>
    <w:p w:rsidR="00B710C9" w:rsidRDefault="00B710C9">
      <w:proofErr w:type="gramStart"/>
      <w:r w:rsidRPr="00B710C9">
        <w:rPr>
          <w:rFonts w:ascii="Consolas" w:hAnsi="Consolas" w:cs="Consolas"/>
          <w:b/>
          <w:bCs/>
          <w:color w:val="FFFFFF" w:themeColor="background1"/>
          <w:sz w:val="36"/>
          <w:szCs w:val="36"/>
          <w:highlight w:val="black"/>
        </w:rPr>
        <w:t>locate</w:t>
      </w:r>
      <w:proofErr w:type="gramEnd"/>
    </w:p>
    <w:p w:rsidR="00B710C9" w:rsidRDefault="00B710C9" w:rsidP="00B710C9">
      <w:pPr>
        <w:pStyle w:val="Heading3"/>
        <w:spacing w:before="0" w:line="498" w:lineRule="atLeast"/>
        <w:rPr>
          <w:rFonts w:ascii="Arial" w:hAnsi="Arial" w:cs="Arial"/>
          <w:color w:val="2F1C6A"/>
          <w:sz w:val="42"/>
          <w:szCs w:val="42"/>
        </w:rPr>
      </w:pPr>
      <w:r>
        <w:rPr>
          <w:rFonts w:ascii="Arial" w:hAnsi="Arial" w:cs="Arial"/>
          <w:color w:val="2F1C6A"/>
          <w:sz w:val="42"/>
          <w:szCs w:val="42"/>
        </w:rPr>
        <w:t>The Basic Syntax</w:t>
      </w:r>
    </w:p>
    <w:p w:rsidR="00B710C9" w:rsidRDefault="00B710C9" w:rsidP="00B710C9">
      <w:pPr>
        <w:pStyle w:val="NormalWeb"/>
        <w:spacing w:before="0" w:beforeAutospacing="0" w:after="0" w:afterAutospacing="0" w:line="360" w:lineRule="atLeast"/>
        <w:rPr>
          <w:rFonts w:ascii="Arial" w:hAnsi="Arial" w:cs="Arial"/>
          <w:color w:val="36344D"/>
          <w:spacing w:val="4"/>
          <w:sz w:val="25"/>
          <w:szCs w:val="25"/>
        </w:rPr>
      </w:pPr>
      <w:r>
        <w:rPr>
          <w:rFonts w:ascii="Arial" w:hAnsi="Arial" w:cs="Arial"/>
          <w:color w:val="36344D"/>
          <w:spacing w:val="4"/>
          <w:sz w:val="25"/>
          <w:szCs w:val="25"/>
        </w:rPr>
        <w:t>You can now use the command to search for files using this syntax:</w:t>
      </w:r>
    </w:p>
    <w:p w:rsidR="00B710C9" w:rsidRPr="00B710C9" w:rsidRDefault="00B710C9" w:rsidP="00B710C9">
      <w:pPr>
        <w:pStyle w:val="HTMLPreformatted"/>
        <w:rPr>
          <w:rFonts w:ascii="Consolas" w:hAnsi="Consolas" w:cs="Consolas"/>
          <w:b/>
          <w:bCs/>
          <w:color w:val="FFFFFF" w:themeColor="background1"/>
          <w:sz w:val="36"/>
          <w:szCs w:val="36"/>
          <w:highlight w:val="black"/>
        </w:rPr>
      </w:pPr>
      <w:proofErr w:type="gramStart"/>
      <w:r w:rsidRPr="00B710C9">
        <w:rPr>
          <w:rFonts w:ascii="Consolas" w:hAnsi="Consolas" w:cs="Consolas"/>
          <w:b/>
          <w:bCs/>
          <w:color w:val="FFFFFF" w:themeColor="background1"/>
          <w:sz w:val="36"/>
          <w:szCs w:val="36"/>
          <w:highlight w:val="black"/>
        </w:rPr>
        <w:t>locate</w:t>
      </w:r>
      <w:proofErr w:type="gramEnd"/>
      <w:r w:rsidRPr="00B710C9">
        <w:rPr>
          <w:rFonts w:ascii="Consolas" w:hAnsi="Consolas" w:cs="Consolas"/>
          <w:b/>
          <w:bCs/>
          <w:color w:val="FFFFFF" w:themeColor="background1"/>
          <w:sz w:val="36"/>
          <w:szCs w:val="36"/>
          <w:highlight w:val="black"/>
        </w:rPr>
        <w:t xml:space="preserve"> [my-file]</w:t>
      </w:r>
    </w:p>
    <w:p w:rsidR="00B710C9" w:rsidRDefault="00B710C9"/>
    <w:p w:rsidR="00B710C9" w:rsidRDefault="00B710C9" w:rsidP="00B710C9">
      <w:pPr>
        <w:pStyle w:val="Heading4"/>
        <w:spacing w:before="138" w:beforeAutospacing="0" w:after="69" w:afterAutospacing="0" w:line="465" w:lineRule="atLeast"/>
        <w:rPr>
          <w:rFonts w:ascii="Arial" w:hAnsi="Arial" w:cs="Arial"/>
          <w:color w:val="2F1C6A"/>
          <w:sz w:val="33"/>
          <w:szCs w:val="33"/>
        </w:rPr>
      </w:pPr>
      <w:r>
        <w:rPr>
          <w:rFonts w:ascii="Arial" w:hAnsi="Arial" w:cs="Arial"/>
          <w:color w:val="2F1C6A"/>
          <w:sz w:val="33"/>
          <w:szCs w:val="33"/>
        </w:rPr>
        <w:t>Count the Number of Files</w:t>
      </w:r>
    </w:p>
    <w:p w:rsidR="00B710C9" w:rsidRDefault="00B710C9" w:rsidP="00B710C9">
      <w:pPr>
        <w:pStyle w:val="NormalWeb"/>
        <w:spacing w:before="0" w:beforeAutospacing="0" w:after="0" w:afterAutospacing="0" w:line="360" w:lineRule="atLeast"/>
        <w:rPr>
          <w:rFonts w:ascii="Arial" w:hAnsi="Arial" w:cs="Arial"/>
          <w:color w:val="36344D"/>
          <w:spacing w:val="4"/>
          <w:sz w:val="25"/>
          <w:szCs w:val="25"/>
        </w:rPr>
      </w:pPr>
      <w:r>
        <w:rPr>
          <w:rFonts w:ascii="Arial" w:hAnsi="Arial" w:cs="Arial"/>
          <w:color w:val="36344D"/>
          <w:spacing w:val="4"/>
          <w:sz w:val="25"/>
          <w:szCs w:val="25"/>
        </w:rPr>
        <w:t>In order to tell how many files appear on your search result, insert </w:t>
      </w:r>
      <w:r>
        <w:rPr>
          <w:rStyle w:val="Strong"/>
          <w:rFonts w:ascii="Arial" w:hAnsi="Arial" w:cs="Arial"/>
          <w:color w:val="36344D"/>
          <w:spacing w:val="4"/>
          <w:sz w:val="25"/>
          <w:szCs w:val="25"/>
        </w:rPr>
        <w:t>-c</w:t>
      </w:r>
      <w:r>
        <w:rPr>
          <w:rFonts w:ascii="Arial" w:hAnsi="Arial" w:cs="Arial"/>
          <w:color w:val="36344D"/>
          <w:spacing w:val="4"/>
          <w:sz w:val="25"/>
          <w:szCs w:val="25"/>
        </w:rPr>
        <w:t> after the locate command.</w:t>
      </w:r>
    </w:p>
    <w:p w:rsidR="00B710C9" w:rsidRPr="00B710C9" w:rsidRDefault="00B710C9" w:rsidP="00B710C9">
      <w:pPr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locate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c my-file</w:t>
      </w:r>
    </w:p>
    <w:p w:rsidR="00B710C9" w:rsidRDefault="00B710C9" w:rsidP="00B710C9">
      <w:pPr>
        <w:pStyle w:val="NormalWeb"/>
        <w:spacing w:before="0" w:beforeAutospacing="0" w:after="0" w:afterAutospacing="0" w:line="360" w:lineRule="atLeast"/>
        <w:rPr>
          <w:rFonts w:ascii="Arial" w:hAnsi="Arial" w:cs="Arial"/>
          <w:color w:val="36344D"/>
          <w:spacing w:val="4"/>
          <w:sz w:val="25"/>
          <w:szCs w:val="25"/>
        </w:rPr>
      </w:pPr>
      <w:r>
        <w:rPr>
          <w:rFonts w:ascii="Arial" w:hAnsi="Arial" w:cs="Arial"/>
          <w:color w:val="36344D"/>
          <w:spacing w:val="4"/>
          <w:sz w:val="25"/>
          <w:szCs w:val="25"/>
        </w:rPr>
        <w:t>Instead of listing all the files, it will give you the total number of them.</w:t>
      </w:r>
    </w:p>
    <w:p w:rsidR="00B710C9" w:rsidRDefault="00B710C9" w:rsidP="00B710C9">
      <w:pPr>
        <w:pStyle w:val="Heading4"/>
        <w:spacing w:before="138" w:beforeAutospacing="0" w:after="69" w:afterAutospacing="0" w:line="465" w:lineRule="atLeast"/>
        <w:rPr>
          <w:rFonts w:ascii="Arial" w:hAnsi="Arial" w:cs="Arial"/>
          <w:color w:val="2F1C6A"/>
          <w:sz w:val="33"/>
          <w:szCs w:val="33"/>
        </w:rPr>
      </w:pPr>
      <w:r>
        <w:rPr>
          <w:rFonts w:ascii="Arial" w:hAnsi="Arial" w:cs="Arial"/>
          <w:color w:val="2F1C6A"/>
          <w:sz w:val="33"/>
          <w:szCs w:val="33"/>
        </w:rPr>
        <w:t>Ignore Case Sensitive</w:t>
      </w:r>
    </w:p>
    <w:p w:rsidR="00B710C9" w:rsidRDefault="00B710C9" w:rsidP="00B710C9">
      <w:pPr>
        <w:pStyle w:val="NormalWeb"/>
        <w:spacing w:before="0" w:beforeAutospacing="0" w:after="0" w:afterAutospacing="0" w:line="360" w:lineRule="atLeast"/>
        <w:rPr>
          <w:rFonts w:ascii="Arial" w:hAnsi="Arial" w:cs="Arial"/>
          <w:color w:val="36344D"/>
          <w:spacing w:val="4"/>
          <w:sz w:val="25"/>
          <w:szCs w:val="25"/>
        </w:rPr>
      </w:pPr>
      <w:r>
        <w:rPr>
          <w:rFonts w:ascii="Arial" w:hAnsi="Arial" w:cs="Arial"/>
          <w:color w:val="36344D"/>
          <w:spacing w:val="4"/>
          <w:sz w:val="25"/>
          <w:szCs w:val="25"/>
        </w:rPr>
        <w:t>Use </w:t>
      </w:r>
      <w:r>
        <w:rPr>
          <w:rStyle w:val="Strong"/>
          <w:rFonts w:ascii="Arial" w:hAnsi="Arial" w:cs="Arial"/>
          <w:color w:val="36344D"/>
          <w:spacing w:val="4"/>
          <w:sz w:val="25"/>
          <w:szCs w:val="25"/>
        </w:rPr>
        <w:t>-</w:t>
      </w:r>
      <w:proofErr w:type="spellStart"/>
      <w:r>
        <w:rPr>
          <w:rStyle w:val="Strong"/>
          <w:rFonts w:ascii="Arial" w:hAnsi="Arial" w:cs="Arial"/>
          <w:color w:val="36344D"/>
          <w:spacing w:val="4"/>
          <w:sz w:val="25"/>
          <w:szCs w:val="25"/>
        </w:rPr>
        <w:t>i</w:t>
      </w:r>
      <w:proofErr w:type="spellEnd"/>
      <w:r>
        <w:rPr>
          <w:rFonts w:ascii="Arial" w:hAnsi="Arial" w:cs="Arial"/>
          <w:color w:val="36344D"/>
          <w:spacing w:val="4"/>
          <w:sz w:val="25"/>
          <w:szCs w:val="25"/>
        </w:rPr>
        <w:t xml:space="preserve"> on your </w:t>
      </w:r>
      <w:proofErr w:type="spellStart"/>
      <w:r>
        <w:rPr>
          <w:rFonts w:ascii="Arial" w:hAnsi="Arial" w:cs="Arial"/>
          <w:color w:val="36344D"/>
          <w:spacing w:val="4"/>
          <w:sz w:val="25"/>
          <w:szCs w:val="25"/>
        </w:rPr>
        <w:t>linux</w:t>
      </w:r>
      <w:proofErr w:type="spellEnd"/>
      <w:r>
        <w:rPr>
          <w:rStyle w:val="Strong"/>
          <w:rFonts w:ascii="Arial" w:hAnsi="Arial" w:cs="Arial"/>
          <w:color w:val="36344D"/>
          <w:spacing w:val="4"/>
          <w:sz w:val="25"/>
          <w:szCs w:val="25"/>
        </w:rPr>
        <w:t> locate</w:t>
      </w:r>
      <w:r>
        <w:rPr>
          <w:rFonts w:ascii="Arial" w:hAnsi="Arial" w:cs="Arial"/>
          <w:color w:val="36344D"/>
          <w:spacing w:val="4"/>
          <w:sz w:val="25"/>
          <w:szCs w:val="25"/>
        </w:rPr>
        <w:t> command to ignore case sensitive files. For instance:</w:t>
      </w:r>
    </w:p>
    <w:p w:rsidR="00B710C9" w:rsidRPr="00B710C9" w:rsidRDefault="00B710C9" w:rsidP="00B710C9">
      <w:pPr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</w:pPr>
      <w:proofErr w:type="gram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locate</w:t>
      </w:r>
      <w:proofErr w:type="gram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-</w:t>
      </w:r>
      <w:proofErr w:type="spellStart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>i</w:t>
      </w:r>
      <w:proofErr w:type="spellEnd"/>
      <w:r w:rsidRPr="00B710C9">
        <w:rPr>
          <w:rFonts w:ascii="Consolas" w:eastAsia="Times New Roman" w:hAnsi="Consolas" w:cs="Consolas"/>
          <w:b/>
          <w:bCs/>
          <w:color w:val="FFFFFF" w:themeColor="background1"/>
          <w:sz w:val="36"/>
          <w:szCs w:val="36"/>
          <w:highlight w:val="black"/>
          <w:lang w:bidi="hi-IN"/>
        </w:rPr>
        <w:t xml:space="preserve"> my-file</w:t>
      </w:r>
    </w:p>
    <w:p w:rsidR="00B710C9" w:rsidRDefault="00B710C9" w:rsidP="00B710C9">
      <w:pPr>
        <w:pStyle w:val="NormalWeb"/>
        <w:spacing w:before="0" w:beforeAutospacing="0" w:after="0" w:afterAutospacing="0" w:line="360" w:lineRule="atLeast"/>
        <w:rPr>
          <w:rFonts w:ascii="Arial" w:hAnsi="Arial" w:cs="Arial"/>
          <w:color w:val="36344D"/>
          <w:spacing w:val="4"/>
          <w:sz w:val="25"/>
          <w:szCs w:val="25"/>
        </w:rPr>
      </w:pPr>
      <w:r>
        <w:rPr>
          <w:rFonts w:ascii="Arial" w:hAnsi="Arial" w:cs="Arial"/>
          <w:color w:val="36344D"/>
          <w:spacing w:val="4"/>
          <w:sz w:val="25"/>
          <w:szCs w:val="25"/>
        </w:rPr>
        <w:t>All of the files with this name will be shown, regardless of any uppercase or lowercase symbols found.</w:t>
      </w:r>
    </w:p>
    <w:p w:rsidR="00B710C9" w:rsidRDefault="00B710C9"/>
    <w:sectPr w:rsidR="00B710C9" w:rsidSect="00D560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A7EB1"/>
    <w:multiLevelType w:val="multilevel"/>
    <w:tmpl w:val="5FC69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D5B7FDF"/>
    <w:multiLevelType w:val="multilevel"/>
    <w:tmpl w:val="E9305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2EB5AA4"/>
    <w:multiLevelType w:val="multilevel"/>
    <w:tmpl w:val="31C0E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QzNLQ0NjeyNDUwNDZR0lEKTi0uzszPAykwrAUA7pGk9iwAAAA="/>
  </w:docVars>
  <w:rsids>
    <w:rsidRoot w:val="00B710C9"/>
    <w:rsid w:val="00164D74"/>
    <w:rsid w:val="00B710C9"/>
    <w:rsid w:val="00D4625C"/>
    <w:rsid w:val="00D560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603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10C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B710C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710C9"/>
    <w:rPr>
      <w:rFonts w:ascii="Times New Roman" w:eastAsia="Times New Roman" w:hAnsi="Times New Roman" w:cs="Times New Roman"/>
      <w:b/>
      <w:bCs/>
      <w:sz w:val="24"/>
      <w:szCs w:val="24"/>
      <w:lang w:bidi="hi-IN"/>
    </w:rPr>
  </w:style>
  <w:style w:type="paragraph" w:styleId="NormalWeb">
    <w:name w:val="Normal (Web)"/>
    <w:basedOn w:val="Normal"/>
    <w:uiPriority w:val="99"/>
    <w:semiHidden/>
    <w:unhideWhenUsed/>
    <w:rsid w:val="00B710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B710C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10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10C9"/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10C9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33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2</Words>
  <Characters>4117</Characters>
  <Application>Microsoft Office Word</Application>
  <DocSecurity>0</DocSecurity>
  <Lines>34</Lines>
  <Paragraphs>9</Paragraphs>
  <ScaleCrop>false</ScaleCrop>
  <Company/>
  <LinksUpToDate>false</LinksUpToDate>
  <CharactersWithSpaces>4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Intel</cp:lastModifiedBy>
  <cp:revision>2</cp:revision>
  <dcterms:created xsi:type="dcterms:W3CDTF">2022-10-07T10:25:00Z</dcterms:created>
  <dcterms:modified xsi:type="dcterms:W3CDTF">2022-10-07T10:25:00Z</dcterms:modified>
</cp:coreProperties>
</file>